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C06368" w14:textId="228B0B5E" w:rsidR="004823A1" w:rsidRPr="00343933" w:rsidRDefault="00894BF2" w:rsidP="0065579B">
      <w:pPr>
        <w:jc w:val="center"/>
        <w:rPr>
          <w:b/>
          <w:bCs/>
        </w:rPr>
      </w:pPr>
      <w:r w:rsidRPr="00343933">
        <w:rPr>
          <w:rFonts w:hint="eastAsia"/>
          <w:b/>
          <w:bCs/>
        </w:rPr>
        <w:t>著作権譲渡</w:t>
      </w:r>
      <w:r w:rsidR="00D0720D">
        <w:rPr>
          <w:rFonts w:hint="eastAsia"/>
          <w:b/>
          <w:bCs/>
        </w:rPr>
        <w:t>手続き</w:t>
      </w:r>
      <w:r w:rsidRPr="00343933">
        <w:rPr>
          <w:rFonts w:hint="eastAsia"/>
          <w:b/>
          <w:bCs/>
        </w:rPr>
        <w:t>の電子化について</w:t>
      </w:r>
    </w:p>
    <w:p w14:paraId="293968BD" w14:textId="15C7E250" w:rsidR="003537A0" w:rsidRDefault="00983255" w:rsidP="00983255">
      <w:pPr>
        <w:jc w:val="right"/>
      </w:pPr>
      <w:r w:rsidRPr="00983255">
        <w:rPr>
          <w:rFonts w:hint="eastAsia"/>
        </w:rPr>
        <w:t>日本テスト学会編集出版委員会</w:t>
      </w:r>
    </w:p>
    <w:p w14:paraId="07013734" w14:textId="54AF8701" w:rsidR="0065579B" w:rsidRDefault="0065579B"/>
    <w:p w14:paraId="6187C94A" w14:textId="1DB741D0" w:rsidR="00B52EE3" w:rsidRDefault="00B62FD2" w:rsidP="009D4A96">
      <w:pPr>
        <w:ind w:firstLineChars="100" w:firstLine="210"/>
      </w:pPr>
      <w:r>
        <w:rPr>
          <w:rFonts w:hint="eastAsia"/>
        </w:rPr>
        <w:t>従来</w:t>
      </w:r>
      <w:r w:rsidR="0065579B">
        <w:rPr>
          <w:rFonts w:hint="eastAsia"/>
        </w:rPr>
        <w:t>、</w:t>
      </w:r>
      <w:r w:rsidR="00B52EE3">
        <w:rPr>
          <w:rFonts w:hint="eastAsia"/>
        </w:rPr>
        <w:t>本</w:t>
      </w:r>
      <w:r w:rsidR="0065579B">
        <w:rPr>
          <w:rFonts w:hint="eastAsia"/>
        </w:rPr>
        <w:t>学会誌では、論文</w:t>
      </w:r>
      <w:r w:rsidR="0065579B" w:rsidRPr="0065579B">
        <w:rPr>
          <w:rFonts w:hint="eastAsia"/>
        </w:rPr>
        <w:t>投稿者</w:t>
      </w:r>
      <w:r w:rsidR="0065579B">
        <w:rPr>
          <w:rFonts w:hint="eastAsia"/>
        </w:rPr>
        <w:t>に対して投稿後ただちに</w:t>
      </w:r>
      <w:r w:rsidR="0065579B" w:rsidRPr="0065579B">
        <w:rPr>
          <w:rFonts w:hint="eastAsia"/>
        </w:rPr>
        <w:t>著作権に関する所定の契約書に必要事項を記入し</w:t>
      </w:r>
      <w:r w:rsidR="0065579B">
        <w:rPr>
          <w:rFonts w:hint="eastAsia"/>
        </w:rPr>
        <w:t>、</w:t>
      </w:r>
      <w:r w:rsidR="0065579B" w:rsidRPr="0065579B">
        <w:rPr>
          <w:rFonts w:hint="eastAsia"/>
        </w:rPr>
        <w:t>著者全員が署名または捺印の上</w:t>
      </w:r>
      <w:r w:rsidR="0065579B">
        <w:rPr>
          <w:rFonts w:hint="eastAsia"/>
        </w:rPr>
        <w:t>、</w:t>
      </w:r>
      <w:r w:rsidR="0065579B" w:rsidRPr="0065579B">
        <w:rPr>
          <w:rFonts w:hint="eastAsia"/>
        </w:rPr>
        <w:t>日本テスト学会事務局に郵送すること</w:t>
      </w:r>
      <w:r w:rsidR="0065579B">
        <w:rPr>
          <w:rFonts w:hint="eastAsia"/>
        </w:rPr>
        <w:t>を投稿規定で求めて</w:t>
      </w:r>
      <w:r>
        <w:rPr>
          <w:rFonts w:hint="eastAsia"/>
        </w:rPr>
        <w:t>おりました</w:t>
      </w:r>
      <w:r w:rsidR="0065579B">
        <w:rPr>
          <w:rFonts w:hint="eastAsia"/>
        </w:rPr>
        <w:t>。</w:t>
      </w:r>
      <w:r>
        <w:rPr>
          <w:rFonts w:hint="eastAsia"/>
        </w:rPr>
        <w:t>しかし</w:t>
      </w:r>
      <w:r w:rsidR="00B52EE3">
        <w:rPr>
          <w:rFonts w:hint="eastAsia"/>
        </w:rPr>
        <w:t>、</w:t>
      </w:r>
      <w:r w:rsidR="0065579B">
        <w:rPr>
          <w:rFonts w:hint="eastAsia"/>
        </w:rPr>
        <w:t>著者全員が1枚の紙に署名または捺印した上で書類を郵送することは、著者の負担になって</w:t>
      </w:r>
      <w:r w:rsidR="00B52EE3">
        <w:rPr>
          <w:rFonts w:hint="eastAsia"/>
        </w:rPr>
        <w:t>しまって</w:t>
      </w:r>
      <w:r w:rsidR="0065579B">
        <w:rPr>
          <w:rFonts w:hint="eastAsia"/>
        </w:rPr>
        <w:t>い</w:t>
      </w:r>
      <w:r w:rsidR="00B52EE3">
        <w:rPr>
          <w:rFonts w:hint="eastAsia"/>
        </w:rPr>
        <w:t>る面があり</w:t>
      </w:r>
      <w:r w:rsidR="0065579B">
        <w:rPr>
          <w:rFonts w:hint="eastAsia"/>
        </w:rPr>
        <w:t>ます。</w:t>
      </w:r>
      <w:r>
        <w:rPr>
          <w:rFonts w:hint="eastAsia"/>
        </w:rPr>
        <w:t>そこで</w:t>
      </w:r>
      <w:r w:rsidR="00B52EE3">
        <w:rPr>
          <w:rFonts w:hint="eastAsia"/>
        </w:rPr>
        <w:t>本学会では</w:t>
      </w:r>
      <w:r>
        <w:rPr>
          <w:rFonts w:hint="eastAsia"/>
        </w:rPr>
        <w:t>、</w:t>
      </w:r>
      <w:r w:rsidR="00B52EE3">
        <w:rPr>
          <w:rFonts w:hint="eastAsia"/>
        </w:rPr>
        <w:t>証憑書類をしっかりと残しながらも、著者への負担を軽減するために、次号以降、著作権譲渡書類について以下のように運用を変更</w:t>
      </w:r>
      <w:r>
        <w:rPr>
          <w:rFonts w:hint="eastAsia"/>
        </w:rPr>
        <w:t>いたします</w:t>
      </w:r>
      <w:r w:rsidR="00B52EE3">
        <w:rPr>
          <w:rFonts w:hint="eastAsia"/>
        </w:rPr>
        <w:t>。</w:t>
      </w:r>
    </w:p>
    <w:p w14:paraId="7252FB4F" w14:textId="77777777" w:rsidR="005D2B55" w:rsidRDefault="005D2B55" w:rsidP="00B52EE3">
      <w:pPr>
        <w:ind w:firstLineChars="100" w:firstLine="210"/>
        <w:jc w:val="left"/>
      </w:pPr>
    </w:p>
    <w:p w14:paraId="407D922A" w14:textId="5FD9976B" w:rsidR="00B52EE3" w:rsidRDefault="00B52EE3" w:rsidP="00B56722">
      <w:pPr>
        <w:pStyle w:val="a9"/>
        <w:numPr>
          <w:ilvl w:val="0"/>
          <w:numId w:val="2"/>
        </w:numPr>
        <w:ind w:leftChars="0"/>
        <w:jc w:val="left"/>
      </w:pPr>
      <w:r>
        <w:rPr>
          <w:rFonts w:hint="eastAsia"/>
        </w:rPr>
        <w:t>従来の郵送送付に加えて、スキャンした</w:t>
      </w:r>
      <w:r w:rsidR="004A7597">
        <w:rPr>
          <w:rFonts w:hint="eastAsia"/>
        </w:rPr>
        <w:t>著作権譲渡</w:t>
      </w:r>
      <w:r>
        <w:rPr>
          <w:rFonts w:hint="eastAsia"/>
        </w:rPr>
        <w:t>書類を</w:t>
      </w:r>
      <w:r w:rsidR="0096213B">
        <w:rPr>
          <w:rFonts w:hint="eastAsia"/>
        </w:rPr>
        <w:t>投稿時に</w:t>
      </w:r>
      <w:r w:rsidR="00D615DD" w:rsidRPr="00D615DD">
        <w:rPr>
          <w:rFonts w:hint="eastAsia"/>
        </w:rPr>
        <w:t>投稿審査システム</w:t>
      </w:r>
      <w:r w:rsidR="00D615DD">
        <w:rPr>
          <w:rFonts w:hint="eastAsia"/>
        </w:rPr>
        <w:t>から</w:t>
      </w:r>
      <w:r>
        <w:rPr>
          <w:rFonts w:hint="eastAsia"/>
        </w:rPr>
        <w:t>電子的に提出することを認める。</w:t>
      </w:r>
    </w:p>
    <w:p w14:paraId="25EDF44F" w14:textId="29F57F1D" w:rsidR="00B52EE3" w:rsidRDefault="00B52EE3" w:rsidP="00B56722">
      <w:pPr>
        <w:pStyle w:val="a9"/>
        <w:numPr>
          <w:ilvl w:val="0"/>
          <w:numId w:val="2"/>
        </w:numPr>
        <w:ind w:leftChars="0"/>
        <w:jc w:val="left"/>
      </w:pPr>
      <w:r>
        <w:rPr>
          <w:rFonts w:hint="eastAsia"/>
        </w:rPr>
        <w:t>全著者が1枚の書類に署名捺印するのではなく、著者ごとに個別に書類を作成することを認める。ただし、</w:t>
      </w:r>
      <w:r w:rsidR="00947655">
        <w:rPr>
          <w:rFonts w:hint="eastAsia"/>
        </w:rPr>
        <w:t>著作権譲渡</w:t>
      </w:r>
      <w:r>
        <w:rPr>
          <w:rFonts w:hint="eastAsia"/>
        </w:rPr>
        <w:t>書類は論文投稿を行う著者（通常、筆頭著者）が取りまとめ、一括して提出することとする。</w:t>
      </w:r>
    </w:p>
    <w:sectPr w:rsidR="00B52EE3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1670A6" w14:textId="77777777" w:rsidR="009A0621" w:rsidRDefault="009A0621" w:rsidP="0014799F">
      <w:r>
        <w:separator/>
      </w:r>
    </w:p>
  </w:endnote>
  <w:endnote w:type="continuationSeparator" w:id="0">
    <w:p w14:paraId="50ED936B" w14:textId="77777777" w:rsidR="009A0621" w:rsidRDefault="009A0621" w:rsidP="001479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CD90F3" w14:textId="77777777" w:rsidR="009A0621" w:rsidRDefault="009A0621" w:rsidP="0014799F">
      <w:r>
        <w:separator/>
      </w:r>
    </w:p>
  </w:footnote>
  <w:footnote w:type="continuationSeparator" w:id="0">
    <w:p w14:paraId="717415A9" w14:textId="77777777" w:rsidR="009A0621" w:rsidRDefault="009A0621" w:rsidP="001479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814183"/>
    <w:multiLevelType w:val="hybridMultilevel"/>
    <w:tmpl w:val="1CFC652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39924D50"/>
    <w:multiLevelType w:val="hybridMultilevel"/>
    <w:tmpl w:val="EAC62AD4"/>
    <w:lvl w:ilvl="0" w:tplc="ABCAFC12">
      <w:numFmt w:val="bullet"/>
      <w:lvlText w:val="・"/>
      <w:lvlJc w:val="left"/>
      <w:pPr>
        <w:ind w:left="360" w:hanging="36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0NTK3MDe2NDC1NLVU0lEKTi0uzszPAykwrwUA06RK6CwAAAA="/>
  </w:docVars>
  <w:rsids>
    <w:rsidRoot w:val="00894BF2"/>
    <w:rsid w:val="00076D05"/>
    <w:rsid w:val="000C4FB2"/>
    <w:rsid w:val="0014799F"/>
    <w:rsid w:val="002A464D"/>
    <w:rsid w:val="00335DCF"/>
    <w:rsid w:val="00343933"/>
    <w:rsid w:val="003537A0"/>
    <w:rsid w:val="00442C81"/>
    <w:rsid w:val="004823A1"/>
    <w:rsid w:val="004A7597"/>
    <w:rsid w:val="005C2519"/>
    <w:rsid w:val="005D2B55"/>
    <w:rsid w:val="006121D4"/>
    <w:rsid w:val="0065579B"/>
    <w:rsid w:val="006A0F77"/>
    <w:rsid w:val="00704BE1"/>
    <w:rsid w:val="007C714B"/>
    <w:rsid w:val="00833CD1"/>
    <w:rsid w:val="00894BF2"/>
    <w:rsid w:val="008F0B1C"/>
    <w:rsid w:val="00947655"/>
    <w:rsid w:val="0096213B"/>
    <w:rsid w:val="00983255"/>
    <w:rsid w:val="009A0621"/>
    <w:rsid w:val="009D4A96"/>
    <w:rsid w:val="009E4D28"/>
    <w:rsid w:val="00A161BF"/>
    <w:rsid w:val="00A273BE"/>
    <w:rsid w:val="00B52EE3"/>
    <w:rsid w:val="00B56722"/>
    <w:rsid w:val="00B62FD2"/>
    <w:rsid w:val="00B6657C"/>
    <w:rsid w:val="00D0720D"/>
    <w:rsid w:val="00D615DD"/>
    <w:rsid w:val="00DC0C1E"/>
    <w:rsid w:val="00DD64AC"/>
    <w:rsid w:val="00F50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B1A10DA"/>
  <w15:chartTrackingRefBased/>
  <w15:docId w15:val="{0F390956-AFCB-4FE1-B58B-F4FE324C5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65579B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65579B"/>
    <w:rPr>
      <w:color w:val="605E5C"/>
      <w:shd w:val="clear" w:color="auto" w:fill="E1DFDD"/>
    </w:rPr>
  </w:style>
  <w:style w:type="paragraph" w:styleId="a5">
    <w:name w:val="header"/>
    <w:basedOn w:val="a"/>
    <w:link w:val="a6"/>
    <w:uiPriority w:val="99"/>
    <w:unhideWhenUsed/>
    <w:rsid w:val="0014799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14799F"/>
  </w:style>
  <w:style w:type="paragraph" w:styleId="a7">
    <w:name w:val="footer"/>
    <w:basedOn w:val="a"/>
    <w:link w:val="a8"/>
    <w:uiPriority w:val="99"/>
    <w:unhideWhenUsed/>
    <w:rsid w:val="0014799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14799F"/>
  </w:style>
  <w:style w:type="paragraph" w:styleId="a9">
    <w:name w:val="List Paragraph"/>
    <w:basedOn w:val="a"/>
    <w:uiPriority w:val="34"/>
    <w:qFormat/>
    <w:rsid w:val="00B56722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1</Words>
  <Characters>354</Characters>
  <Application>Microsoft Office Word</Application>
  <DocSecurity>0</DocSecurity>
  <Lines>2</Lines>
  <Paragraphs>1</Paragraphs>
  <ScaleCrop>false</ScaleCrop>
  <Company/>
  <LinksUpToDate>false</LinksUpToDate>
  <CharactersWithSpaces>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ada ken</dc:creator>
  <cp:keywords/>
  <dc:description/>
  <cp:lastModifiedBy>山中 秀幸</cp:lastModifiedBy>
  <cp:revision>5</cp:revision>
  <cp:lastPrinted>2021-09-16T05:58:00Z</cp:lastPrinted>
  <dcterms:created xsi:type="dcterms:W3CDTF">2021-09-27T09:09:00Z</dcterms:created>
  <dcterms:modified xsi:type="dcterms:W3CDTF">2021-09-28T05:44:00Z</dcterms:modified>
</cp:coreProperties>
</file>